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b385c6f885ffbcfb6711649b9c8d2792d3101cb"/>
    <w:p>
      <w:pPr>
        <w:pStyle w:val="Heading1"/>
      </w:pPr>
      <w:r>
        <w:t xml:space="preserve">SCHOLARSHIP APPLICATION LETTER FOR ECONOMIST DEVELOPMENT PROGRAM</w:t>
      </w:r>
    </w:p>
    <w:p>
      <w:pPr>
        <w:pStyle w:val="FirstParagraph"/>
      </w:pPr>
      <w:r>
        <w:t xml:space="preserve">Date: October 26, 2023</w:t>
      </w:r>
    </w:p>
    <w:p>
      <w:pPr>
        <w:pStyle w:val="BodyText"/>
      </w:pPr>
      <w:r>
        <w:t xml:space="preserve">Selection Committee</w:t>
      </w:r>
      <w:r>
        <w:br/>
      </w:r>
      <w:r>
        <w:t xml:space="preserve">Abu Dhabi Development Fund for Scholarships (ADDFS)</w:t>
      </w:r>
      <w:r>
        <w:br/>
      </w:r>
      <w:r>
        <w:t xml:space="preserve">P.O. Box 111</w:t>
      </w:r>
      <w:r>
        <w:br/>
      </w:r>
      <w:r>
        <w:t xml:space="preserve">Abu Dhabi, United Arab Emirates</w:t>
      </w:r>
    </w:p>
    <w:bookmarkStart w:id="20" w:name="Xc5903a405cbb3529d85e4928561fc9ef487a566"/>
    <w:p>
      <w:pPr>
        <w:pStyle w:val="Heading2"/>
      </w:pPr>
      <w:r>
        <w:t xml:space="preserve">Subject: Application for Full Scholarship to Pursue Advanced Economics Studies in Abu Dhabi, United Arab Emirates</w:t>
      </w:r>
    </w:p>
    <w:p>
      <w:pPr>
        <w:pStyle w:val="FirstParagraph"/>
      </w:pPr>
      <w:r>
        <w:t xml:space="preserve">Dear Esteemed Members of the Selection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designed specifically for emerging economic professionals seeking advanced training in the strategic heart of the Gulf region—</w:t>
      </w:r>
      <w:r>
        <w:rPr>
          <w:bCs/>
          <w:b/>
        </w:rPr>
        <w:t xml:space="preserve">United Arab Emirates Abu Dhabi</w:t>
      </w:r>
      <w:r>
        <w:t xml:space="preserve">. As a dedicated scholar with a Bachelor's degree in Economics from [Your University] and an unwavering commitment to contributing to regional economic development, I am prepared to immerse myself in Abu Dhabi's dynamic academic ecosystem as part of your Economist Development Initiative.</w:t>
      </w:r>
    </w:p>
    <w:p>
      <w:pPr>
        <w:pStyle w:val="BodyText"/>
      </w:pPr>
      <w:r>
        <w:t xml:space="preserve">My academic journey has been meticulously aligned with the transformative economic vision of the</w:t>
      </w:r>
      <w:r>
        <w:t xml:space="preserve"> </w:t>
      </w:r>
      <w:r>
        <w:rPr>
          <w:bCs/>
          <w:b/>
        </w:rPr>
        <w:t xml:space="preserve">United Arab Emirates Abu Dhabi</w:t>
      </w:r>
      <w:r>
        <w:t xml:space="preserve">, particularly its strategic pivot toward sustainable diversification beyond hydrocarbons. During my undergraduate studies, I conducted research on "Fiscal Policy Implications for Emerging Markets in the Post-Pandemic Era" which earned recognition at the [Conference Name]. This work crystallized my determination to become a professional</w:t>
      </w:r>
      <w:r>
        <w:t xml:space="preserve"> </w:t>
      </w:r>
      <w:r>
        <w:rPr>
          <w:bCs/>
          <w:b/>
        </w:rPr>
        <w:t xml:space="preserve">Economist</w:t>
      </w:r>
      <w:r>
        <w:t xml:space="preserve"> </w:t>
      </w:r>
      <w:r>
        <w:t xml:space="preserve">whose expertise directly supports Abu Dhabi's economic resilience goals as outlined in its 2030 Vision. I am not merely applying for an academic program—I am seeking to become a catalyst for the very economic transformation Abu Dhabi actively champions.</w:t>
      </w:r>
    </w:p>
    <w:p>
      <w:pPr>
        <w:pStyle w:val="BodyText"/>
      </w:pPr>
      <w:r>
        <w:t xml:space="preserve">The uniqueness of this opportunity lies in its precise alignment with</w:t>
      </w:r>
      <w:r>
        <w:t xml:space="preserve"> </w:t>
      </w:r>
      <w:r>
        <w:rPr>
          <w:bCs/>
          <w:b/>
        </w:rPr>
        <w:t xml:space="preserve">United Arab Emirates Abu Dhabi</w:t>
      </w:r>
      <w:r>
        <w:t xml:space="preserve">'s current developmental priorities. As the capital city driving innovation through entities like the Abu Dhabi Global Market (ADGM) and Khalifa University's Center for Economic Policy, Abu Dhabi is not just a location but a living laboratory for economic modernization. I have closely followed initiatives such as the National Economic Qualification Program (NEQP) and Abu Dhabi's Sustainable Financial Framework, which demonstrate their commitment to cultivating homegrown expertise. My proposed research on "Digital Economy Integration in GCC Financial Systems" directly complements these efforts, aiming to develop practical frameworks for enhancing economic diversification across the Gulf Cooperation Council.</w:t>
      </w:r>
    </w:p>
    <w:p>
      <w:pPr>
        <w:pStyle w:val="BodyText"/>
      </w:pPr>
      <w:r>
        <w:t xml:space="preserve">My academic credentials provide a robust foundation for this advanced study. I maintained a 3.8/4.0 GPA while completing specialized coursework in Econometrics, Development Economics, and Macroeconomic Policy Analysis. My thesis on "Monetary Transmission Mechanisms in Emerging Capital Markets" demonstrated proficiency in applied economic modeling—skills immediately transferable to Abu Dhabi's needs for evidence-based policy formulation. I have also gained practical experience through an internship at [Relevant Institution], where I analyzed trade data for the UAE's non-oil exports, developing insights on how export diversification can mitigate commodity price volatility.</w:t>
      </w:r>
    </w:p>
    <w:p>
      <w:pPr>
        <w:pStyle w:val="BodyText"/>
      </w:pPr>
      <w:r>
        <w:t xml:space="preserve">What distinguishes my approach as a future</w:t>
      </w:r>
      <w:r>
        <w:t xml:space="preserve"> </w:t>
      </w:r>
      <w:r>
        <w:rPr>
          <w:bCs/>
          <w:b/>
        </w:rPr>
        <w:t xml:space="preserve">Economist</w:t>
      </w:r>
      <w:r>
        <w:t xml:space="preserve"> </w:t>
      </w:r>
      <w:r>
        <w:t xml:space="preserve">is my deep understanding of Abu Dhabi's specific economic context. Unlike generic programs, this scholarship offers the unparalleled advantage of studying within an environment where theoretical economics directly informs national strategy. I have studied how Abu Dhabi's sovereign wealth fund (Mubadala) and industrial zones like Masdar City exemplify innovative economic structuring—experiences I aim to leverage through hands-on research with Khalifa University's Department of Economics. My proposed curriculum includes advanced courses in Islamic Finance Policy and Regional Economic Integration, directly addressing the UAE's strategic focus areas as articulated by the Abu Dhabi Economic Vision 2030.</w:t>
      </w:r>
    </w:p>
    <w:p>
      <w:pPr>
        <w:pStyle w:val="BodyText"/>
      </w:pPr>
      <w:r>
        <w:t xml:space="preserve">I recognize that a</w:t>
      </w:r>
      <w:r>
        <w:t xml:space="preserve"> </w:t>
      </w:r>
      <w:r>
        <w:rPr>
          <w:bCs/>
          <w:b/>
        </w:rPr>
        <w:t xml:space="preserve">Scholarship Application Letter</w:t>
      </w:r>
      <w:r>
        <w:t xml:space="preserve"> </w:t>
      </w:r>
      <w:r>
        <w:t xml:space="preserve">must transcend academic credentials to demonstrate cultural alignment with the host region. My respect for Emirati values is evidenced through my volunteer work with [Local Organization] focused on youth economic empowerment in the UAE, where I developed financial literacy workshops for students in Abu Dhabi. I have also studied Arabic language intensively to facilitate deeper engagement with local policymakers and communities—understanding that effective economics requires cultural fluency as much as technical expertise.</w:t>
      </w:r>
    </w:p>
    <w:p>
      <w:pPr>
        <w:pStyle w:val="BodyText"/>
      </w:pPr>
      <w:r>
        <w:t xml:space="preserve">The impact of this scholarship extends far beyond my personal development. As an Economist trained within Abu Dhabi's ecosystem, I will immediately contribute to national priorities through: (1) Developing policy briefs for the Abu Dhabi Department of Economic Development on digital trade facilitation; (2) Supporting the UAE's target of 5% GDP growth through renewable energy investment analysis; and (3) Creating educational resources for Emirati students in economic data literacy. My long-term goal is to join the Ministry of Economy as a Senior Economist, directly supporting the</w:t>
      </w:r>
      <w:r>
        <w:t xml:space="preserve"> </w:t>
      </w:r>
      <w:r>
        <w:rPr>
          <w:bCs/>
          <w:b/>
        </w:rPr>
        <w:t xml:space="preserve">United Arab Emirates Abu Dhabi</w:t>
      </w:r>
      <w:r>
        <w:t xml:space="preserve">'s objective to become a global hub for sustainable finance by 2035.</w:t>
      </w:r>
    </w:p>
    <w:p>
      <w:pPr>
        <w:pStyle w:val="BodyText"/>
      </w:pPr>
      <w:r>
        <w:t xml:space="preserve">I am particularly drawn to this program because it recognizes that economic development in Abu Dhabi requires locally relevant expertise rather than generic Western models. The opportunity to learn from professors like Dr. [Professor Name] at Khalifa University—whose research on GCC financial integration aligns with my objectives—and collaborate with the UAE Central Bank on practical projects is unmatched globally. This is not merely an academic journey; it is a strategic investment in Abu Dhabi's economic future.</w:t>
      </w:r>
    </w:p>
    <w:p>
      <w:pPr>
        <w:pStyle w:val="BodyText"/>
      </w:pPr>
      <w:r>
        <w:t xml:space="preserve">With your support, I will transform into an Economist who embodies the very principles of innovation and sustainable growth that define Abu Dhabi's economic renaissance. I am prepared to bring not only intellectual rigor but also cultural respect and unwavering dedication to the mission of the United Arab Emirates. My application includes all required documents: academic transcripts, research proposal, letters of recommendation from [Name], and proof of Arabic language proficiency.</w:t>
      </w:r>
    </w:p>
    <w:p>
      <w:pPr>
        <w:pStyle w:val="BodyText"/>
      </w:pPr>
      <w:r>
        <w:t xml:space="preserve">Thank you for considering my application for this transformative opportunity. I eagerly await the possibility of contributing to Abu Dhabi's economic excellence as a graduate economist in training under your esteemed scholarship program. The</w:t>
      </w:r>
      <w:r>
        <w:t xml:space="preserve"> </w:t>
      </w:r>
      <w:r>
        <w:rPr>
          <w:bCs/>
          <w:b/>
        </w:rPr>
        <w:t xml:space="preserve">United Arab Emirates Abu Dhabi</w:t>
      </w:r>
      <w:r>
        <w:t xml:space="preserve"> </w:t>
      </w:r>
      <w:r>
        <w:t xml:space="preserve">stands at the forefront of global economic evolution, and I am committed to being part of that narrative through rigorous scholarship and dedicated service.</w:t>
      </w:r>
    </w:p>
    <w:p>
      <w:pPr>
        <w:pStyle w:val="BodyText"/>
      </w:pPr>
      <w:r>
        <w:t xml:space="preserve">Sincerely,</w:t>
      </w:r>
    </w:p>
    <w:p>
      <w:pPr>
        <w:pStyle w:val="BodyText"/>
      </w:pPr>
      <w:r>
        <w:t xml:space="preserve">[Your Full Name]</w:t>
      </w:r>
    </w:p>
    <w:p>
      <w:pPr>
        <w:pStyle w:val="BodyText"/>
      </w:pPr>
      <w:r>
        <w:t xml:space="preserve">Address: [Your Address]</w:t>
      </w:r>
    </w:p>
    <w:p>
      <w:pPr>
        <w:pStyle w:val="BodyText"/>
      </w:pPr>
      <w:r>
        <w:t xml:space="preserve">Email: [Your Email] | Phone: [Your Phone Number]</w:t>
      </w:r>
    </w:p>
    <w:p>
      <w:pPr>
        <w:pStyle w:val="BodyText"/>
      </w:pPr>
      <w:r>
        <w:t xml:space="preserve">Passport Number (for UAE Reference): [Number]</w:t>
      </w:r>
    </w:p>
    <w:p>
      <w:pPr>
        <w:pStyle w:val="BodyText"/>
      </w:pPr>
      <w:r>
        <w:t xml:space="preserve">This Scholarship Application Letter constitutes a formal expression of intent to pursue advanced economic studies in Abu Dhabi, United Arab Emirates with the specific aim of developing into a professional Economist contributing to the national economic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 United Arab Emirates Abu Dhabi</dc:title>
  <dc:creator/>
  <dc:language>en</dc:language>
  <cp:keywords/>
  <dcterms:created xsi:type="dcterms:W3CDTF">2025-12-10T13:55:57Z</dcterms:created>
  <dcterms:modified xsi:type="dcterms:W3CDTF">2025-12-10T13:55:57Z</dcterms:modified>
</cp:coreProperties>
</file>

<file path=docProps/custom.xml><?xml version="1.0" encoding="utf-8"?>
<Properties xmlns="http://schemas.openxmlformats.org/officeDocument/2006/custom-properties" xmlns:vt="http://schemas.openxmlformats.org/officeDocument/2006/docPropsVTypes"/>
</file>